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6C9" w:rsidRDefault="000676C9" w:rsidP="00C91F87">
      <w:pPr>
        <w:pStyle w:val="Heading1"/>
      </w:pPr>
      <w:r>
        <w:t>Fiction Writing: Where to begin</w:t>
      </w:r>
    </w:p>
    <w:p w:rsidR="00C91F87" w:rsidRPr="00C91F87" w:rsidRDefault="00C91F87" w:rsidP="00C91F87">
      <w:r w:rsidRPr="00C91F87">
        <w:t xml:space="preserve">Jean Davis, Speculative Fiction Author </w:t>
      </w:r>
      <w:hyperlink r:id="rId5" w:history="1">
        <w:r w:rsidRPr="00C91F87">
          <w:rPr>
            <w:rStyle w:val="Hyperlink"/>
          </w:rPr>
          <w:t>http://jeanddavis.blogspot.com/</w:t>
        </w:r>
      </w:hyperlink>
    </w:p>
    <w:p w:rsidR="000676C9" w:rsidRPr="000676C9" w:rsidRDefault="000676C9" w:rsidP="000676C9">
      <w:bookmarkStart w:id="0" w:name="_GoBack"/>
      <w:bookmarkEnd w:id="0"/>
    </w:p>
    <w:p w:rsidR="000676C9" w:rsidRDefault="000676C9" w:rsidP="000676C9">
      <w:pPr>
        <w:spacing w:line="240" w:lineRule="auto"/>
        <w:contextualSpacing/>
      </w:pPr>
      <w:r>
        <w:t>Getting ideas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News articles 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Reading books 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TV / movie </w:t>
      </w:r>
    </w:p>
    <w:p w:rsidR="000676C9" w:rsidRDefault="000676C9" w:rsidP="000676C9">
      <w:pPr>
        <w:spacing w:line="240" w:lineRule="auto"/>
        <w:contextualSpacing/>
      </w:pPr>
      <w:r>
        <w:tab/>
        <w:t>Asking what if</w:t>
      </w:r>
    </w:p>
    <w:p w:rsidR="000676C9" w:rsidRDefault="000676C9" w:rsidP="000676C9">
      <w:pPr>
        <w:spacing w:line="240" w:lineRule="auto"/>
        <w:contextualSpacing/>
      </w:pPr>
      <w:r>
        <w:tab/>
        <w:t>A dream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Take a shower </w:t>
      </w:r>
    </w:p>
    <w:p w:rsidR="000676C9" w:rsidRDefault="000676C9" w:rsidP="000676C9">
      <w:pPr>
        <w:spacing w:line="240" w:lineRule="auto"/>
        <w:contextualSpacing/>
      </w:pPr>
      <w:r>
        <w:tab/>
        <w:t>Write the kinds of stories you like to read</w:t>
      </w:r>
    </w:p>
    <w:p w:rsidR="000676C9" w:rsidRDefault="000676C9" w:rsidP="000676C9">
      <w:pPr>
        <w:spacing w:line="240" w:lineRule="auto"/>
        <w:contextualSpacing/>
      </w:pPr>
      <w:r>
        <w:t>Other launching points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An interesting character 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  <w:t>Based of someone you know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  <w:t xml:space="preserve">Come up with something their good at and something they are equally bad at and what </w:t>
      </w:r>
      <w:r>
        <w:tab/>
      </w:r>
      <w:r>
        <w:tab/>
      </w:r>
      <w:r>
        <w:tab/>
      </w:r>
      <w:r>
        <w:tab/>
        <w:t>kind of conflict could you build around it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  <w:t xml:space="preserve">Maybe start with the Antagonist and figure out their motivation/back story, then how </w:t>
      </w:r>
      <w:r>
        <w:tab/>
      </w:r>
      <w:r>
        <w:tab/>
      </w:r>
      <w:r>
        <w:tab/>
      </w:r>
      <w:r>
        <w:tab/>
        <w:t xml:space="preserve">does that play into the Antagonist/conflict/ resolution 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  <w:t>Write a type of character you’ve not written before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</w:r>
    </w:p>
    <w:p w:rsidR="000676C9" w:rsidRDefault="000676C9" w:rsidP="000676C9">
      <w:pPr>
        <w:spacing w:line="240" w:lineRule="auto"/>
        <w:contextualSpacing/>
      </w:pPr>
      <w:r>
        <w:tab/>
        <w:t>Build a world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  <w:t>Figure out the rules of the world, the feel of it, the overall setting and then populate it</w:t>
      </w:r>
    </w:p>
    <w:p w:rsidR="000676C9" w:rsidRDefault="000676C9" w:rsidP="000676C9">
      <w:pPr>
        <w:spacing w:line="240" w:lineRule="auto"/>
        <w:contextualSpacing/>
      </w:pPr>
      <w:r>
        <w:t xml:space="preserve">  </w:t>
      </w:r>
    </w:p>
    <w:p w:rsidR="000676C9" w:rsidRDefault="000676C9" w:rsidP="000676C9">
      <w:pPr>
        <w:spacing w:line="240" w:lineRule="auto"/>
        <w:contextualSpacing/>
      </w:pPr>
      <w:r>
        <w:tab/>
        <w:t>A situation – what would happen if...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A first line 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Write a scene and see where that goes then build around it </w:t>
      </w:r>
    </w:p>
    <w:p w:rsidR="000676C9" w:rsidRDefault="000676C9" w:rsidP="000676C9">
      <w:pPr>
        <w:spacing w:line="240" w:lineRule="auto"/>
        <w:contextualSpacing/>
      </w:pPr>
      <w:r>
        <w:tab/>
        <w:t>Pick a few words and build a story around them</w:t>
      </w:r>
    </w:p>
    <w:p w:rsidR="000676C9" w:rsidRDefault="000676C9" w:rsidP="000676C9">
      <w:pPr>
        <w:spacing w:line="240" w:lineRule="auto"/>
        <w:contextualSpacing/>
      </w:pPr>
      <w:r>
        <w:tab/>
        <w:t>Use a prompt</w:t>
      </w:r>
    </w:p>
    <w:p w:rsidR="000676C9" w:rsidRDefault="000676C9" w:rsidP="000676C9">
      <w:pPr>
        <w:spacing w:line="240" w:lineRule="auto"/>
        <w:contextualSpacing/>
      </w:pPr>
    </w:p>
    <w:p w:rsidR="000676C9" w:rsidRDefault="000676C9" w:rsidP="000676C9">
      <w:pPr>
        <w:spacing w:line="240" w:lineRule="auto"/>
        <w:contextualSpacing/>
      </w:pPr>
      <w:r>
        <w:t>Know what you’re writing before you start – long or short fiction – so you can write accordingly</w:t>
      </w:r>
    </w:p>
    <w:p w:rsidR="000676C9" w:rsidRDefault="000676C9" w:rsidP="000676C9">
      <w:pPr>
        <w:spacing w:line="240" w:lineRule="auto"/>
        <w:contextualSpacing/>
      </w:pPr>
      <w:r>
        <w:tab/>
        <w:t>Differences between writing long and short</w:t>
      </w:r>
      <w:r>
        <w:tab/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</w:r>
      <w:proofErr w:type="gramStart"/>
      <w:r>
        <w:t>word</w:t>
      </w:r>
      <w:proofErr w:type="gramEnd"/>
      <w:r>
        <w:t xml:space="preserve"> economy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</w:r>
      <w:proofErr w:type="gramStart"/>
      <w:r>
        <w:t>depth</w:t>
      </w:r>
      <w:proofErr w:type="gramEnd"/>
      <w:r>
        <w:t xml:space="preserve"> of plot and character</w:t>
      </w:r>
    </w:p>
    <w:p w:rsidR="000676C9" w:rsidRDefault="000676C9" w:rsidP="000676C9">
      <w:pPr>
        <w:spacing w:line="240" w:lineRule="auto"/>
        <w:contextualSpacing/>
      </w:pPr>
      <w:r>
        <w:tab/>
      </w:r>
      <w:r>
        <w:tab/>
      </w:r>
      <w:proofErr w:type="gramStart"/>
      <w:r>
        <w:t>word</w:t>
      </w:r>
      <w:proofErr w:type="gramEnd"/>
      <w:r>
        <w:t xml:space="preserve"> count</w:t>
      </w:r>
    </w:p>
    <w:p w:rsidR="008022C0" w:rsidRDefault="000676C9" w:rsidP="000676C9">
      <w:pPr>
        <w:spacing w:line="240" w:lineRule="auto"/>
        <w:contextualSpacing/>
      </w:pPr>
      <w:r>
        <w:tab/>
      </w:r>
      <w:r>
        <w:tab/>
      </w:r>
      <w:proofErr w:type="gramStart"/>
      <w:r w:rsidR="008022C0">
        <w:t>chapters</w:t>
      </w:r>
      <w:proofErr w:type="gramEnd"/>
      <w:r w:rsidR="008022C0">
        <w:t xml:space="preserve"> vs scenes</w:t>
      </w:r>
    </w:p>
    <w:p w:rsidR="00DA6751" w:rsidRDefault="00DA6751" w:rsidP="000676C9">
      <w:pPr>
        <w:spacing w:line="240" w:lineRule="auto"/>
        <w:contextualSpacing/>
      </w:pPr>
    </w:p>
    <w:p w:rsidR="00DA6751" w:rsidRDefault="00DA6751" w:rsidP="000676C9">
      <w:pPr>
        <w:spacing w:line="240" w:lineRule="auto"/>
        <w:contextualSpacing/>
      </w:pPr>
      <w:r>
        <w:t xml:space="preserve">Where to start: </w:t>
      </w:r>
      <w:r>
        <w:tab/>
        <w:t xml:space="preserve">As close to the end as possible </w:t>
      </w:r>
    </w:p>
    <w:p w:rsidR="00DA6751" w:rsidRDefault="00DA6751" w:rsidP="000676C9">
      <w:pPr>
        <w:spacing w:line="240" w:lineRule="auto"/>
        <w:contextualSpacing/>
      </w:pPr>
      <w:r>
        <w:tab/>
      </w:r>
      <w:r>
        <w:tab/>
        <w:t>Where something is happening</w:t>
      </w:r>
    </w:p>
    <w:p w:rsidR="00DA6751" w:rsidRDefault="00DA6751" w:rsidP="000676C9">
      <w:pPr>
        <w:spacing w:line="240" w:lineRule="auto"/>
        <w:contextualSpacing/>
      </w:pPr>
      <w:r>
        <w:tab/>
      </w:r>
      <w:r>
        <w:tab/>
        <w:t>At the point where something changes for the main character</w:t>
      </w:r>
    </w:p>
    <w:p w:rsidR="008022C0" w:rsidRDefault="00DA6751" w:rsidP="000676C9">
      <w:pPr>
        <w:spacing w:line="240" w:lineRule="auto"/>
        <w:contextualSpacing/>
      </w:pPr>
      <w:r>
        <w:tab/>
      </w:r>
      <w:r>
        <w:tab/>
      </w:r>
      <w:r>
        <w:tab/>
      </w:r>
    </w:p>
    <w:p w:rsidR="000676C9" w:rsidRDefault="008022C0" w:rsidP="000676C9">
      <w:pPr>
        <w:spacing w:line="240" w:lineRule="auto"/>
        <w:contextualSpacing/>
      </w:pPr>
      <w:r>
        <w:t>Set a tone</w:t>
      </w:r>
    </w:p>
    <w:p w:rsidR="008022C0" w:rsidRDefault="008022C0" w:rsidP="000676C9">
      <w:pPr>
        <w:spacing w:line="240" w:lineRule="auto"/>
        <w:contextualSpacing/>
      </w:pPr>
      <w:r>
        <w:tab/>
        <w:t xml:space="preserve">Is this story going to be sad / serious / funny / dry / etc and try to stick with </w:t>
      </w:r>
      <w:proofErr w:type="gramStart"/>
      <w:r>
        <w:t>it</w:t>
      </w:r>
      <w:proofErr w:type="gramEnd"/>
    </w:p>
    <w:p w:rsidR="008022C0" w:rsidRDefault="008022C0" w:rsidP="000676C9">
      <w:pPr>
        <w:spacing w:line="240" w:lineRule="auto"/>
        <w:contextualSpacing/>
      </w:pPr>
    </w:p>
    <w:p w:rsidR="000676C9" w:rsidRDefault="000676C9" w:rsidP="000676C9">
      <w:pPr>
        <w:spacing w:line="240" w:lineRule="auto"/>
        <w:contextualSpacing/>
      </w:pPr>
      <w:r>
        <w:t xml:space="preserve">Plotter vs. </w:t>
      </w:r>
      <w:proofErr w:type="spellStart"/>
      <w:r>
        <w:t>Panster</w:t>
      </w:r>
      <w:proofErr w:type="spellEnd"/>
    </w:p>
    <w:p w:rsidR="000676C9" w:rsidRDefault="000676C9" w:rsidP="000676C9">
      <w:pPr>
        <w:spacing w:line="240" w:lineRule="auto"/>
        <w:contextualSpacing/>
      </w:pPr>
      <w:r>
        <w:lastRenderedPageBreak/>
        <w:tab/>
        <w:t>Figure out if you’re a plotter – needs to outline</w:t>
      </w:r>
      <w:proofErr w:type="gramStart"/>
      <w:r>
        <w:t>,  do</w:t>
      </w:r>
      <w:proofErr w:type="gramEnd"/>
      <w:r>
        <w:t xml:space="preserve"> research, make character sketches 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Or a </w:t>
      </w:r>
      <w:proofErr w:type="spellStart"/>
      <w:r>
        <w:t>pantser</w:t>
      </w:r>
      <w:proofErr w:type="spellEnd"/>
      <w:r>
        <w:t xml:space="preserve"> who needs to sit down and figure the story out as you go.</w:t>
      </w:r>
    </w:p>
    <w:p w:rsidR="000676C9" w:rsidRDefault="000676C9" w:rsidP="000676C9">
      <w:pPr>
        <w:spacing w:line="240" w:lineRule="auto"/>
        <w:contextualSpacing/>
      </w:pPr>
    </w:p>
    <w:p w:rsidR="000676C9" w:rsidRDefault="000676C9" w:rsidP="000676C9">
      <w:pPr>
        <w:spacing w:line="240" w:lineRule="auto"/>
        <w:contextualSpacing/>
      </w:pPr>
      <w:r>
        <w:t>Plots</w:t>
      </w:r>
    </w:p>
    <w:p w:rsidR="000676C9" w:rsidRDefault="000676C9" w:rsidP="000676C9">
      <w:pPr>
        <w:spacing w:line="240" w:lineRule="auto"/>
        <w:contextualSpacing/>
      </w:pPr>
      <w:r>
        <w:tab/>
        <w:t xml:space="preserve">Figuring out your beginning /middle/ end – before if you’re </w:t>
      </w:r>
      <w:proofErr w:type="gramStart"/>
      <w:r>
        <w:t>plotting  or</w:t>
      </w:r>
      <w:proofErr w:type="gramEnd"/>
      <w:r>
        <w:t xml:space="preserve"> after your first draft </w:t>
      </w:r>
    </w:p>
    <w:p w:rsidR="000676C9" w:rsidRDefault="000676C9" w:rsidP="000676C9">
      <w:pPr>
        <w:spacing w:line="240" w:lineRule="auto"/>
        <w:contextualSpacing/>
      </w:pPr>
      <w:r>
        <w:tab/>
        <w:t>Short story plot vs novel plot</w:t>
      </w:r>
    </w:p>
    <w:p w:rsidR="000676C9" w:rsidRDefault="000676C9" w:rsidP="000676C9">
      <w:pPr>
        <w:spacing w:line="240" w:lineRule="auto"/>
        <w:contextualSpacing/>
      </w:pPr>
      <w:r>
        <w:tab/>
        <w:t>Character arcs</w:t>
      </w:r>
    </w:p>
    <w:p w:rsidR="008022C0" w:rsidRDefault="008022C0" w:rsidP="000676C9">
      <w:pPr>
        <w:spacing w:line="240" w:lineRule="auto"/>
        <w:contextualSpacing/>
      </w:pPr>
      <w:r>
        <w:tab/>
        <w:t>What kinds of plots do you find engaging? Model after those</w:t>
      </w:r>
    </w:p>
    <w:p w:rsidR="000676C9" w:rsidRDefault="000676C9" w:rsidP="000676C9">
      <w:pPr>
        <w:spacing w:line="240" w:lineRule="auto"/>
        <w:contextualSpacing/>
      </w:pPr>
      <w:r>
        <w:tab/>
      </w:r>
    </w:p>
    <w:p w:rsidR="000676C9" w:rsidRDefault="000676C9" w:rsidP="000676C9">
      <w:pPr>
        <w:spacing w:line="240" w:lineRule="auto"/>
        <w:contextualSpacing/>
      </w:pPr>
      <w:r>
        <w:t xml:space="preserve">What is driving the </w:t>
      </w:r>
      <w:proofErr w:type="gramStart"/>
      <w:r>
        <w:t>story  -</w:t>
      </w:r>
      <w:proofErr w:type="gramEnd"/>
      <w:r>
        <w:t xml:space="preserve"> plot or character?</w:t>
      </w:r>
    </w:p>
    <w:p w:rsidR="008022C0" w:rsidRDefault="008022C0" w:rsidP="000676C9">
      <w:pPr>
        <w:spacing w:line="240" w:lineRule="auto"/>
        <w:contextualSpacing/>
      </w:pPr>
    </w:p>
    <w:p w:rsidR="008022C0" w:rsidRDefault="008022C0" w:rsidP="000676C9">
      <w:pPr>
        <w:spacing w:line="240" w:lineRule="auto"/>
        <w:contextualSpacing/>
      </w:pPr>
      <w:r>
        <w:t xml:space="preserve">Names </w:t>
      </w:r>
    </w:p>
    <w:p w:rsidR="008022C0" w:rsidRDefault="008022C0" w:rsidP="000676C9">
      <w:pPr>
        <w:spacing w:line="240" w:lineRule="auto"/>
        <w:contextualSpacing/>
      </w:pPr>
      <w:r>
        <w:tab/>
        <w:t>Don’t get fixated on picking names. Write.</w:t>
      </w:r>
    </w:p>
    <w:p w:rsidR="008022C0" w:rsidRDefault="008022C0" w:rsidP="000676C9">
      <w:pPr>
        <w:spacing w:line="240" w:lineRule="auto"/>
        <w:contextualSpacing/>
      </w:pPr>
      <w:r>
        <w:tab/>
        <w:t>Find / Replace is your friend later</w:t>
      </w:r>
    </w:p>
    <w:p w:rsidR="008022C0" w:rsidRDefault="008022C0" w:rsidP="000676C9">
      <w:pPr>
        <w:spacing w:line="240" w:lineRule="auto"/>
        <w:contextualSpacing/>
      </w:pPr>
      <w:r>
        <w:tab/>
        <w:t>Placeholder names a fine. Write.</w:t>
      </w:r>
    </w:p>
    <w:p w:rsidR="008022C0" w:rsidRDefault="008022C0" w:rsidP="000676C9">
      <w:pPr>
        <w:spacing w:line="240" w:lineRule="auto"/>
        <w:contextualSpacing/>
      </w:pPr>
      <w:r>
        <w:tab/>
      </w:r>
    </w:p>
    <w:p w:rsidR="008022C0" w:rsidRDefault="008022C0" w:rsidP="000676C9">
      <w:pPr>
        <w:spacing w:line="240" w:lineRule="auto"/>
        <w:contextualSpacing/>
      </w:pPr>
      <w:r>
        <w:t>Titles</w:t>
      </w:r>
    </w:p>
    <w:p w:rsidR="008022C0" w:rsidRDefault="008022C0" w:rsidP="000676C9">
      <w:pPr>
        <w:spacing w:line="240" w:lineRule="auto"/>
        <w:contextualSpacing/>
      </w:pPr>
      <w:r>
        <w:tab/>
      </w:r>
      <w:proofErr w:type="gramStart"/>
      <w:r>
        <w:t>If you have one from the start, great.</w:t>
      </w:r>
      <w:proofErr w:type="gramEnd"/>
    </w:p>
    <w:p w:rsidR="008022C0" w:rsidRDefault="008022C0" w:rsidP="000676C9">
      <w:pPr>
        <w:spacing w:line="240" w:lineRule="auto"/>
        <w:contextualSpacing/>
      </w:pPr>
      <w:r>
        <w:tab/>
        <w:t>If not, use a generic and figure out the real one during edits.</w:t>
      </w:r>
    </w:p>
    <w:p w:rsidR="008022C0" w:rsidRDefault="008022C0" w:rsidP="000676C9">
      <w:pPr>
        <w:spacing w:line="240" w:lineRule="auto"/>
        <w:contextualSpacing/>
      </w:pPr>
      <w:r>
        <w:tab/>
        <w:t>Don’t fixate. Write.</w:t>
      </w:r>
    </w:p>
    <w:p w:rsidR="008022C0" w:rsidRDefault="008022C0" w:rsidP="000676C9">
      <w:pPr>
        <w:spacing w:line="240" w:lineRule="auto"/>
        <w:contextualSpacing/>
      </w:pPr>
    </w:p>
    <w:p w:rsidR="008022C0" w:rsidRDefault="008022C0" w:rsidP="000676C9">
      <w:pPr>
        <w:spacing w:line="240" w:lineRule="auto"/>
        <w:contextualSpacing/>
      </w:pPr>
      <w:r>
        <w:t>Details / World Rules / Technology / World history</w:t>
      </w:r>
    </w:p>
    <w:p w:rsidR="008022C0" w:rsidRDefault="008022C0" w:rsidP="000676C9">
      <w:pPr>
        <w:spacing w:line="240" w:lineRule="auto"/>
        <w:contextualSpacing/>
      </w:pPr>
      <w:r>
        <w:tab/>
        <w:t>These are all great things to add depth to a story, but for the first draft. Write.</w:t>
      </w:r>
    </w:p>
    <w:p w:rsidR="000676C9" w:rsidRDefault="000676C9" w:rsidP="000676C9">
      <w:pPr>
        <w:spacing w:line="240" w:lineRule="auto"/>
        <w:contextualSpacing/>
      </w:pPr>
    </w:p>
    <w:p w:rsidR="008022C0" w:rsidRDefault="008022C0" w:rsidP="000676C9">
      <w:pPr>
        <w:spacing w:line="240" w:lineRule="auto"/>
        <w:contextualSpacing/>
      </w:pPr>
      <w:r>
        <w:t xml:space="preserve">For longer pieces, make notes on character details / names / places / timeline as you go to help with editing later and to save you from getting bogged down on the first draft </w:t>
      </w:r>
    </w:p>
    <w:p w:rsidR="008022C0" w:rsidRDefault="008022C0" w:rsidP="000676C9">
      <w:pPr>
        <w:spacing w:line="240" w:lineRule="auto"/>
        <w:contextualSpacing/>
      </w:pPr>
    </w:p>
    <w:p w:rsidR="000676C9" w:rsidRDefault="000676C9" w:rsidP="000676C9">
      <w:pPr>
        <w:spacing w:line="240" w:lineRule="auto"/>
        <w:contextualSpacing/>
      </w:pPr>
      <w:r>
        <w:t>Getting the first draft down</w:t>
      </w:r>
    </w:p>
    <w:p w:rsidR="000676C9" w:rsidRDefault="000676C9" w:rsidP="000676C9">
      <w:pPr>
        <w:spacing w:line="240" w:lineRule="auto"/>
        <w:contextualSpacing/>
      </w:pPr>
      <w:r>
        <w:tab/>
        <w:t>Writing linear vs jumping scenes</w:t>
      </w:r>
    </w:p>
    <w:p w:rsidR="008022C0" w:rsidRDefault="008022C0" w:rsidP="000676C9">
      <w:pPr>
        <w:spacing w:line="240" w:lineRule="auto"/>
        <w:contextualSpacing/>
      </w:pPr>
      <w:r>
        <w:tab/>
        <w:t xml:space="preserve">Don’t get caught up in the details or research </w:t>
      </w:r>
    </w:p>
    <w:p w:rsidR="000676C9" w:rsidRDefault="000676C9" w:rsidP="000676C9">
      <w:pPr>
        <w:spacing w:line="240" w:lineRule="auto"/>
        <w:contextualSpacing/>
      </w:pPr>
      <w:r>
        <w:tab/>
        <w:t>Get to the end</w:t>
      </w:r>
    </w:p>
    <w:p w:rsidR="000676C9" w:rsidRDefault="000676C9" w:rsidP="000676C9">
      <w:pPr>
        <w:spacing w:line="240" w:lineRule="auto"/>
        <w:contextualSpacing/>
      </w:pPr>
      <w:r>
        <w:tab/>
        <w:t>Write what you’re good at for the first draft – dialogue /action / narrative /etc</w:t>
      </w:r>
    </w:p>
    <w:p w:rsidR="000676C9" w:rsidRDefault="000676C9" w:rsidP="000676C9">
      <w:pPr>
        <w:spacing w:line="240" w:lineRule="auto"/>
        <w:contextualSpacing/>
      </w:pPr>
      <w:r>
        <w:tab/>
        <w:t>First drafts aren’t perfect, in fact, they’re often full of suck</w:t>
      </w:r>
    </w:p>
    <w:p w:rsidR="000676C9" w:rsidRDefault="000676C9" w:rsidP="000676C9">
      <w:pPr>
        <w:spacing w:line="240" w:lineRule="auto"/>
        <w:contextualSpacing/>
      </w:pPr>
      <w:r>
        <w:tab/>
        <w:t>Picking up writing day to day without extensive editing</w:t>
      </w:r>
    </w:p>
    <w:p w:rsidR="000676C9" w:rsidRDefault="000676C9" w:rsidP="000676C9">
      <w:pPr>
        <w:spacing w:line="240" w:lineRule="auto"/>
        <w:contextualSpacing/>
      </w:pPr>
      <w:r>
        <w:tab/>
      </w:r>
    </w:p>
    <w:p w:rsidR="000676C9" w:rsidRDefault="008022C0" w:rsidP="000676C9">
      <w:pPr>
        <w:spacing w:line="240" w:lineRule="auto"/>
        <w:contextualSpacing/>
      </w:pPr>
      <w:r>
        <w:t>The goal:</w:t>
      </w:r>
    </w:p>
    <w:p w:rsidR="008022C0" w:rsidRDefault="008022C0" w:rsidP="000676C9">
      <w:pPr>
        <w:spacing w:line="240" w:lineRule="auto"/>
        <w:contextualSpacing/>
      </w:pPr>
      <w:r>
        <w:tab/>
        <w:t xml:space="preserve">Finish a story. To do that, write it. You need something to start with in order to edit it and make it shine. </w:t>
      </w: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C9129C" w:rsidRDefault="00C9129C" w:rsidP="000676C9">
      <w:pPr>
        <w:spacing w:line="240" w:lineRule="auto"/>
        <w:contextualSpacing/>
      </w:pPr>
    </w:p>
    <w:p w:rsidR="00A911A7" w:rsidRDefault="00A911A7" w:rsidP="000676C9">
      <w:pPr>
        <w:spacing w:line="240" w:lineRule="auto"/>
        <w:contextualSpacing/>
      </w:pPr>
    </w:p>
    <w:sectPr w:rsidR="00A911A7" w:rsidSect="00DF2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zMDA0MjU1NzY1sTRU0lEKTi0uzszPAykwqgUAJouGbywAAAA="/>
  </w:docVars>
  <w:rsids>
    <w:rsidRoot w:val="000676C9"/>
    <w:rsid w:val="00036712"/>
    <w:rsid w:val="000676C9"/>
    <w:rsid w:val="002B4E0F"/>
    <w:rsid w:val="002B708E"/>
    <w:rsid w:val="00387C71"/>
    <w:rsid w:val="00424F23"/>
    <w:rsid w:val="00515682"/>
    <w:rsid w:val="00544FAE"/>
    <w:rsid w:val="005B5EDC"/>
    <w:rsid w:val="007D3CB7"/>
    <w:rsid w:val="008022C0"/>
    <w:rsid w:val="00A911A7"/>
    <w:rsid w:val="00C77060"/>
    <w:rsid w:val="00C9129C"/>
    <w:rsid w:val="00C91F87"/>
    <w:rsid w:val="00DA6751"/>
    <w:rsid w:val="00DF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76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76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7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1F8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76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76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7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1F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jeanddavis.blogspot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a Davis</dc:creator>
  <cp:lastModifiedBy>StreamlineDesign</cp:lastModifiedBy>
  <cp:revision>2</cp:revision>
  <cp:lastPrinted>2019-04-24T16:07:00Z</cp:lastPrinted>
  <dcterms:created xsi:type="dcterms:W3CDTF">2019-04-24T16:17:00Z</dcterms:created>
  <dcterms:modified xsi:type="dcterms:W3CDTF">2019-04-24T16:17:00Z</dcterms:modified>
</cp:coreProperties>
</file>